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C5F" w:rsidRDefault="004E6361" w:rsidP="004E6361">
      <w:pPr>
        <w:jc w:val="center"/>
      </w:pPr>
      <w:r>
        <w:t>The Sam &amp; Jesse Radio Show</w:t>
      </w:r>
    </w:p>
    <w:p w:rsidR="004E6361" w:rsidRDefault="004E6361" w:rsidP="004E6361">
      <w:pPr>
        <w:jc w:val="center"/>
      </w:pPr>
      <w:r>
        <w:t xml:space="preserve">Week </w:t>
      </w:r>
      <w:r w:rsidR="001B13F7">
        <w:t>25</w:t>
      </w:r>
      <w:r>
        <w:t xml:space="preserve">, Episode </w:t>
      </w:r>
      <w:r w:rsidR="001B13F7">
        <w:t>2</w:t>
      </w:r>
      <w:r>
        <w:t>:</w:t>
      </w:r>
      <w:r w:rsidR="001B13F7">
        <w:t xml:space="preserve"> </w:t>
      </w:r>
      <w:r w:rsidR="009415C2">
        <w:t>He</w:t>
      </w:r>
      <w:r w:rsidR="0037095A">
        <w:t xml:space="preserve"> Would Take a Pair of Ears </w:t>
      </w:r>
      <w:proofErr w:type="gramStart"/>
      <w:r w:rsidR="0037095A">
        <w:t>On</w:t>
      </w:r>
      <w:proofErr w:type="gramEnd"/>
      <w:r w:rsidR="0037095A">
        <w:t xml:space="preserve"> Your Knuckle</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255"/>
        <w:gridCol w:w="1170"/>
        <w:gridCol w:w="6925"/>
      </w:tblGrid>
      <w:tr w:rsidR="0065616E" w:rsidTr="0084378D">
        <w:tc>
          <w:tcPr>
            <w:tcW w:w="1255" w:type="dxa"/>
          </w:tcPr>
          <w:p w:rsidR="0065616E" w:rsidRDefault="00FE5048" w:rsidP="004E6361">
            <w:r>
              <w:t>00:00</w:t>
            </w:r>
          </w:p>
        </w:tc>
        <w:tc>
          <w:tcPr>
            <w:tcW w:w="1170" w:type="dxa"/>
          </w:tcPr>
          <w:p w:rsidR="0065616E" w:rsidRDefault="0065616E" w:rsidP="004E6361"/>
        </w:tc>
        <w:tc>
          <w:tcPr>
            <w:tcW w:w="6925" w:type="dxa"/>
          </w:tcPr>
          <w:p w:rsidR="0065616E" w:rsidRDefault="009415C2" w:rsidP="004E6361">
            <w:r>
              <w:t>He</w:t>
            </w:r>
            <w:r w:rsidR="0037095A">
              <w:t xml:space="preserve"> would take a pair of ears on your knuckle.</w:t>
            </w:r>
          </w:p>
        </w:tc>
      </w:tr>
      <w:tr w:rsidR="0065616E" w:rsidTr="0084378D">
        <w:tc>
          <w:tcPr>
            <w:tcW w:w="1255" w:type="dxa"/>
          </w:tcPr>
          <w:p w:rsidR="0065616E" w:rsidRDefault="0037095A" w:rsidP="00556C89">
            <w:r>
              <w:t>00:03</w:t>
            </w:r>
          </w:p>
        </w:tc>
        <w:tc>
          <w:tcPr>
            <w:tcW w:w="1170" w:type="dxa"/>
          </w:tcPr>
          <w:p w:rsidR="0065616E" w:rsidRDefault="0065616E" w:rsidP="00556C89"/>
        </w:tc>
        <w:tc>
          <w:tcPr>
            <w:tcW w:w="6925" w:type="dxa"/>
          </w:tcPr>
          <w:p w:rsidR="0065616E" w:rsidRDefault="00FE5048" w:rsidP="00556C89">
            <w:r>
              <w:t>[music]</w:t>
            </w:r>
          </w:p>
        </w:tc>
      </w:tr>
      <w:tr w:rsidR="0065616E" w:rsidTr="0084378D">
        <w:tc>
          <w:tcPr>
            <w:tcW w:w="1255" w:type="dxa"/>
          </w:tcPr>
          <w:p w:rsidR="0065616E" w:rsidRDefault="0037095A" w:rsidP="00556C89">
            <w:r>
              <w:t>00:10</w:t>
            </w:r>
          </w:p>
        </w:tc>
        <w:tc>
          <w:tcPr>
            <w:tcW w:w="1170" w:type="dxa"/>
          </w:tcPr>
          <w:p w:rsidR="0065616E" w:rsidRDefault="00FE5048" w:rsidP="00556C89">
            <w:r>
              <w:t>Narrator</w:t>
            </w:r>
          </w:p>
        </w:tc>
        <w:tc>
          <w:tcPr>
            <w:tcW w:w="6925" w:type="dxa"/>
          </w:tcPr>
          <w:p w:rsidR="0065616E" w:rsidRDefault="00FE5048" w:rsidP="00556C89">
            <w:r>
              <w:t>[over music] It’s time now for another day in the life of Sam and Jesse. Gum Springs, Arkansas.</w:t>
            </w:r>
          </w:p>
        </w:tc>
      </w:tr>
      <w:tr w:rsidR="0065616E" w:rsidTr="0084378D">
        <w:tc>
          <w:tcPr>
            <w:tcW w:w="1255" w:type="dxa"/>
          </w:tcPr>
          <w:p w:rsidR="0065616E" w:rsidRDefault="0037095A" w:rsidP="00556C89">
            <w:r>
              <w:t>00:24</w:t>
            </w:r>
          </w:p>
        </w:tc>
        <w:tc>
          <w:tcPr>
            <w:tcW w:w="1170" w:type="dxa"/>
          </w:tcPr>
          <w:p w:rsidR="0065616E" w:rsidRDefault="0065616E" w:rsidP="00556C89"/>
        </w:tc>
        <w:tc>
          <w:tcPr>
            <w:tcW w:w="6925" w:type="dxa"/>
          </w:tcPr>
          <w:p w:rsidR="0065616E" w:rsidRDefault="00FE5048" w:rsidP="00556C89">
            <w:r>
              <w:t>[music fades out, then repeats]</w:t>
            </w:r>
          </w:p>
        </w:tc>
      </w:tr>
      <w:tr w:rsidR="0065616E" w:rsidTr="0084378D">
        <w:tc>
          <w:tcPr>
            <w:tcW w:w="1255" w:type="dxa"/>
          </w:tcPr>
          <w:p w:rsidR="0065616E" w:rsidRDefault="00B05A42" w:rsidP="00556C89">
            <w:r>
              <w:t>00:34</w:t>
            </w:r>
          </w:p>
        </w:tc>
        <w:tc>
          <w:tcPr>
            <w:tcW w:w="1170" w:type="dxa"/>
          </w:tcPr>
          <w:p w:rsidR="0065616E" w:rsidRDefault="009E3B9E" w:rsidP="00556C89">
            <w:r>
              <w:t>Sam</w:t>
            </w:r>
          </w:p>
        </w:tc>
        <w:tc>
          <w:tcPr>
            <w:tcW w:w="6925" w:type="dxa"/>
          </w:tcPr>
          <w:p w:rsidR="0065616E" w:rsidRDefault="00B05A42" w:rsidP="00556C89">
            <w:r>
              <w:t xml:space="preserve">Jesse, </w:t>
            </w:r>
            <w:proofErr w:type="spellStart"/>
            <w:r w:rsidR="0037095A">
              <w:t>i</w:t>
            </w:r>
            <w:proofErr w:type="spellEnd"/>
            <w:r w:rsidR="0037095A">
              <w:t>-it</w:t>
            </w:r>
            <w:r>
              <w:t xml:space="preserve"> says here on the sports page that</w:t>
            </w:r>
            <w:r w:rsidR="0037095A">
              <w:t xml:space="preserve"> - that</w:t>
            </w:r>
            <w:r>
              <w:t xml:space="preserve"> </w:t>
            </w:r>
            <w:r w:rsidR="0037095A">
              <w:t>Astro</w:t>
            </w:r>
            <w:r>
              <w:t xml:space="preserve">Turf is </w:t>
            </w:r>
            <w:proofErr w:type="spellStart"/>
            <w:r>
              <w:t>ruinin</w:t>
            </w:r>
            <w:proofErr w:type="spellEnd"/>
            <w:r>
              <w:t>’ players knees.</w:t>
            </w:r>
            <w:r w:rsidR="00643763">
              <w:t xml:space="preserve"> Uh- what does that mean?</w:t>
            </w:r>
          </w:p>
        </w:tc>
      </w:tr>
      <w:tr w:rsidR="0065616E" w:rsidTr="0084378D">
        <w:tc>
          <w:tcPr>
            <w:tcW w:w="1255" w:type="dxa"/>
          </w:tcPr>
          <w:p w:rsidR="0065616E" w:rsidRDefault="00643763" w:rsidP="00556C89">
            <w:r>
              <w:t>00:41</w:t>
            </w:r>
          </w:p>
        </w:tc>
        <w:tc>
          <w:tcPr>
            <w:tcW w:w="1170" w:type="dxa"/>
          </w:tcPr>
          <w:p w:rsidR="0065616E" w:rsidRDefault="009E3B9E" w:rsidP="00556C89">
            <w:r>
              <w:t>Jesse</w:t>
            </w:r>
          </w:p>
        </w:tc>
        <w:tc>
          <w:tcPr>
            <w:tcW w:w="6925" w:type="dxa"/>
          </w:tcPr>
          <w:p w:rsidR="0065616E" w:rsidRDefault="00643763" w:rsidP="00556C89">
            <w:r>
              <w:t>Oh, I don’t kno</w:t>
            </w:r>
            <w:r w:rsidR="00A45217">
              <w:t>w</w:t>
            </w:r>
            <w:r>
              <w:t>, but-but I know one thing. If that football gets much rougher why they gone plum run out of players. Y</w:t>
            </w:r>
            <w:r w:rsidR="0037095A">
              <w:t>-y</w:t>
            </w:r>
            <w:r>
              <w:t xml:space="preserve">ou know the body just </w:t>
            </w:r>
            <w:proofErr w:type="spellStart"/>
            <w:r>
              <w:t>ain’t</w:t>
            </w:r>
            <w:proofErr w:type="spellEnd"/>
            <w:r>
              <w:t xml:space="preserve"> made to take all that punishment.</w:t>
            </w:r>
          </w:p>
        </w:tc>
      </w:tr>
      <w:tr w:rsidR="0065616E" w:rsidTr="0084378D">
        <w:tc>
          <w:tcPr>
            <w:tcW w:w="1255" w:type="dxa"/>
          </w:tcPr>
          <w:p w:rsidR="0065616E" w:rsidRDefault="00643763" w:rsidP="00556C89">
            <w:r>
              <w:t>00:51</w:t>
            </w:r>
          </w:p>
        </w:tc>
        <w:tc>
          <w:tcPr>
            <w:tcW w:w="1170" w:type="dxa"/>
          </w:tcPr>
          <w:p w:rsidR="0065616E" w:rsidRDefault="009E3B9E" w:rsidP="00556C89">
            <w:r>
              <w:t>Sam</w:t>
            </w:r>
          </w:p>
        </w:tc>
        <w:tc>
          <w:tcPr>
            <w:tcW w:w="6925" w:type="dxa"/>
          </w:tcPr>
          <w:p w:rsidR="0065616E" w:rsidRDefault="00643763" w:rsidP="00556C89">
            <w:r>
              <w:t>Well, I-I didn’t know that. Now, I heard the body was a – was the most perfect built machine.</w:t>
            </w:r>
          </w:p>
        </w:tc>
      </w:tr>
      <w:tr w:rsidR="0065616E" w:rsidTr="0084378D">
        <w:tc>
          <w:tcPr>
            <w:tcW w:w="1255" w:type="dxa"/>
          </w:tcPr>
          <w:p w:rsidR="0065616E" w:rsidRDefault="009E3B9E" w:rsidP="00556C89">
            <w:r>
              <w:t>00:56</w:t>
            </w:r>
          </w:p>
        </w:tc>
        <w:tc>
          <w:tcPr>
            <w:tcW w:w="1170" w:type="dxa"/>
          </w:tcPr>
          <w:p w:rsidR="0065616E" w:rsidRDefault="009E3B9E" w:rsidP="00556C89">
            <w:r>
              <w:t>Jesse</w:t>
            </w:r>
          </w:p>
        </w:tc>
        <w:tc>
          <w:tcPr>
            <w:tcW w:w="6925" w:type="dxa"/>
          </w:tcPr>
          <w:p w:rsidR="0065616E" w:rsidRDefault="009E3B9E" w:rsidP="00556C89">
            <w:r>
              <w:t>Well, maybe so, but if it is -</w:t>
            </w:r>
          </w:p>
        </w:tc>
      </w:tr>
      <w:tr w:rsidR="0065616E" w:rsidTr="0084378D">
        <w:tc>
          <w:tcPr>
            <w:tcW w:w="1255" w:type="dxa"/>
          </w:tcPr>
          <w:p w:rsidR="0065616E" w:rsidRDefault="009E3B9E" w:rsidP="00556C89">
            <w:r>
              <w:t>00:58</w:t>
            </w:r>
          </w:p>
        </w:tc>
        <w:tc>
          <w:tcPr>
            <w:tcW w:w="1170" w:type="dxa"/>
          </w:tcPr>
          <w:p w:rsidR="0065616E" w:rsidRDefault="009E3B9E" w:rsidP="00556C89">
            <w:r>
              <w:t>Leon</w:t>
            </w:r>
          </w:p>
        </w:tc>
        <w:tc>
          <w:tcPr>
            <w:tcW w:w="6925" w:type="dxa"/>
          </w:tcPr>
          <w:p w:rsidR="0065616E" w:rsidRDefault="009E3B9E" w:rsidP="00556C89">
            <w:r>
              <w:t>I</w:t>
            </w:r>
            <w:r w:rsidR="0037095A">
              <w:t>-I-I</w:t>
            </w:r>
            <w:r>
              <w:t xml:space="preserve"> got some ideas to make it better.</w:t>
            </w:r>
          </w:p>
        </w:tc>
      </w:tr>
      <w:tr w:rsidR="0065616E" w:rsidTr="0084378D">
        <w:tc>
          <w:tcPr>
            <w:tcW w:w="1255" w:type="dxa"/>
          </w:tcPr>
          <w:p w:rsidR="0065616E" w:rsidRDefault="009E3B9E" w:rsidP="00556C89">
            <w:r>
              <w:t>01:</w:t>
            </w:r>
            <w:r w:rsidR="004E5ACF">
              <w:t>00</w:t>
            </w:r>
          </w:p>
        </w:tc>
        <w:tc>
          <w:tcPr>
            <w:tcW w:w="1170" w:type="dxa"/>
          </w:tcPr>
          <w:p w:rsidR="0065616E" w:rsidRDefault="000149F5" w:rsidP="00556C89">
            <w:r>
              <w:t>Sam</w:t>
            </w:r>
          </w:p>
        </w:tc>
        <w:tc>
          <w:tcPr>
            <w:tcW w:w="6925" w:type="dxa"/>
          </w:tcPr>
          <w:p w:rsidR="0065616E" w:rsidRDefault="004E5ACF" w:rsidP="00556C89">
            <w:pPr>
              <w:tabs>
                <w:tab w:val="left" w:pos="3627"/>
              </w:tabs>
            </w:pPr>
            <w:r>
              <w:t>Make football better?</w:t>
            </w:r>
          </w:p>
        </w:tc>
      </w:tr>
      <w:tr w:rsidR="0065616E" w:rsidTr="0084378D">
        <w:tc>
          <w:tcPr>
            <w:tcW w:w="1255" w:type="dxa"/>
          </w:tcPr>
          <w:p w:rsidR="0065616E" w:rsidRDefault="004E5ACF" w:rsidP="00556C89">
            <w:r>
              <w:t>01:</w:t>
            </w:r>
            <w:r w:rsidR="000149F5">
              <w:t>01</w:t>
            </w:r>
          </w:p>
        </w:tc>
        <w:tc>
          <w:tcPr>
            <w:tcW w:w="1170" w:type="dxa"/>
          </w:tcPr>
          <w:p w:rsidR="0065616E" w:rsidRDefault="000149F5" w:rsidP="00556C89">
            <w:r>
              <w:t>Leon</w:t>
            </w:r>
          </w:p>
        </w:tc>
        <w:tc>
          <w:tcPr>
            <w:tcW w:w="6925" w:type="dxa"/>
          </w:tcPr>
          <w:p w:rsidR="0065616E" w:rsidRDefault="004E5ACF" w:rsidP="00556C89">
            <w:r>
              <w:t>No.</w:t>
            </w:r>
            <w:r w:rsidR="000149F5">
              <w:t xml:space="preserve"> </w:t>
            </w:r>
            <w:r w:rsidR="0037095A">
              <w:t>The human</w:t>
            </w:r>
            <w:r w:rsidR="000149F5">
              <w:t xml:space="preserve"> the body.</w:t>
            </w:r>
          </w:p>
        </w:tc>
      </w:tr>
      <w:tr w:rsidR="004E5ACF" w:rsidTr="0084378D">
        <w:tc>
          <w:tcPr>
            <w:tcW w:w="1255" w:type="dxa"/>
          </w:tcPr>
          <w:p w:rsidR="004E5ACF" w:rsidRDefault="004E5ACF" w:rsidP="004E5ACF">
            <w:r w:rsidRPr="00F85640">
              <w:t>01:</w:t>
            </w:r>
            <w:r w:rsidR="000149F5">
              <w:t>03</w:t>
            </w:r>
          </w:p>
        </w:tc>
        <w:tc>
          <w:tcPr>
            <w:tcW w:w="1170" w:type="dxa"/>
          </w:tcPr>
          <w:p w:rsidR="004E5ACF" w:rsidRDefault="000149F5" w:rsidP="004E5ACF">
            <w:r>
              <w:t>Jesse</w:t>
            </w:r>
          </w:p>
        </w:tc>
        <w:tc>
          <w:tcPr>
            <w:tcW w:w="6925" w:type="dxa"/>
          </w:tcPr>
          <w:p w:rsidR="004E5ACF" w:rsidRDefault="000149F5" w:rsidP="004E5ACF">
            <w:r>
              <w:t>Oh, Leon, come on.</w:t>
            </w:r>
          </w:p>
        </w:tc>
      </w:tr>
      <w:tr w:rsidR="004E5ACF" w:rsidTr="0084378D">
        <w:tc>
          <w:tcPr>
            <w:tcW w:w="1255" w:type="dxa"/>
          </w:tcPr>
          <w:p w:rsidR="004E5ACF" w:rsidRDefault="004E5ACF" w:rsidP="004E5ACF">
            <w:r w:rsidRPr="00F85640">
              <w:t>01:</w:t>
            </w:r>
            <w:r w:rsidR="000149F5">
              <w:t>04</w:t>
            </w:r>
          </w:p>
        </w:tc>
        <w:tc>
          <w:tcPr>
            <w:tcW w:w="1170" w:type="dxa"/>
          </w:tcPr>
          <w:p w:rsidR="004E5ACF" w:rsidRDefault="000149F5" w:rsidP="004E5ACF">
            <w:r>
              <w:t>Leon</w:t>
            </w:r>
          </w:p>
        </w:tc>
        <w:tc>
          <w:tcPr>
            <w:tcW w:w="6925" w:type="dxa"/>
          </w:tcPr>
          <w:p w:rsidR="004E5ACF" w:rsidRDefault="000149F5" w:rsidP="004E5ACF">
            <w:r>
              <w:t>Nah, now. Really, Mr. Jesse.</w:t>
            </w:r>
            <w:r w:rsidR="009D6AE1">
              <w:t xml:space="preserve"> I got some good ideas.</w:t>
            </w:r>
          </w:p>
        </w:tc>
      </w:tr>
      <w:tr w:rsidR="004E5ACF" w:rsidTr="0084378D">
        <w:tc>
          <w:tcPr>
            <w:tcW w:w="1255" w:type="dxa"/>
          </w:tcPr>
          <w:p w:rsidR="004E5ACF" w:rsidRDefault="004E5ACF" w:rsidP="004E5ACF">
            <w:r w:rsidRPr="00F85640">
              <w:t>01:</w:t>
            </w:r>
            <w:r w:rsidR="007F12D3">
              <w:t>08</w:t>
            </w:r>
          </w:p>
        </w:tc>
        <w:tc>
          <w:tcPr>
            <w:tcW w:w="1170" w:type="dxa"/>
          </w:tcPr>
          <w:p w:rsidR="004E5ACF" w:rsidRDefault="007F12D3" w:rsidP="004E5ACF">
            <w:r>
              <w:t>Sam</w:t>
            </w:r>
          </w:p>
        </w:tc>
        <w:tc>
          <w:tcPr>
            <w:tcW w:w="6925" w:type="dxa"/>
          </w:tcPr>
          <w:p w:rsidR="004E5ACF" w:rsidRDefault="007F12D3" w:rsidP="007F12D3">
            <w:pPr>
              <w:tabs>
                <w:tab w:val="left" w:pos="4320"/>
              </w:tabs>
            </w:pPr>
            <w:r>
              <w:t xml:space="preserve">I-I </w:t>
            </w:r>
            <w:proofErr w:type="spellStart"/>
            <w:r>
              <w:t>wanna</w:t>
            </w:r>
            <w:proofErr w:type="spellEnd"/>
            <w:r>
              <w:t xml:space="preserve"> hear some for instances on that.</w:t>
            </w:r>
          </w:p>
        </w:tc>
      </w:tr>
      <w:tr w:rsidR="004E5ACF" w:rsidTr="0084378D">
        <w:tc>
          <w:tcPr>
            <w:tcW w:w="1255" w:type="dxa"/>
          </w:tcPr>
          <w:p w:rsidR="004E5ACF" w:rsidRDefault="004E5ACF" w:rsidP="004E5ACF">
            <w:r w:rsidRPr="00F85640">
              <w:t>01:</w:t>
            </w:r>
            <w:r w:rsidR="007F12D3">
              <w:t>11</w:t>
            </w:r>
          </w:p>
        </w:tc>
        <w:tc>
          <w:tcPr>
            <w:tcW w:w="1170" w:type="dxa"/>
          </w:tcPr>
          <w:p w:rsidR="004E5ACF" w:rsidRDefault="007F12D3" w:rsidP="004E5ACF">
            <w:r>
              <w:t>Leon</w:t>
            </w:r>
          </w:p>
        </w:tc>
        <w:tc>
          <w:tcPr>
            <w:tcW w:w="6925" w:type="dxa"/>
          </w:tcPr>
          <w:p w:rsidR="004E5ACF" w:rsidRDefault="007F12D3" w:rsidP="004E5ACF">
            <w:r>
              <w:t>A</w:t>
            </w:r>
            <w:r w:rsidR="00A45217">
              <w:t>l</w:t>
            </w:r>
            <w:r>
              <w:t>l</w:t>
            </w:r>
            <w:r w:rsidR="00A45217">
              <w:t xml:space="preserve"> </w:t>
            </w:r>
            <w:r>
              <w:t xml:space="preserve">right. Here’s one. Uh-, </w:t>
            </w:r>
            <w:proofErr w:type="spellStart"/>
            <w:r>
              <w:t>i</w:t>
            </w:r>
            <w:proofErr w:type="spellEnd"/>
            <w:r>
              <w:t>-</w:t>
            </w:r>
            <w:proofErr w:type="spellStart"/>
            <w:r>
              <w:t>i</w:t>
            </w:r>
            <w:proofErr w:type="spellEnd"/>
            <w:r>
              <w:t>-if everybody had a third eyeball o</w:t>
            </w:r>
            <w:r w:rsidR="009415C2">
              <w:t>-o</w:t>
            </w:r>
            <w:r>
              <w:t>n the first ringer on the right hand uh-</w:t>
            </w:r>
          </w:p>
        </w:tc>
      </w:tr>
      <w:tr w:rsidR="004E5ACF" w:rsidTr="0084378D">
        <w:tc>
          <w:tcPr>
            <w:tcW w:w="1255" w:type="dxa"/>
          </w:tcPr>
          <w:p w:rsidR="004E5ACF" w:rsidRDefault="004E5ACF" w:rsidP="004E5ACF">
            <w:r w:rsidRPr="00F85640">
              <w:t>01:</w:t>
            </w:r>
            <w:r w:rsidR="007F12D3">
              <w:t>18</w:t>
            </w:r>
          </w:p>
        </w:tc>
        <w:tc>
          <w:tcPr>
            <w:tcW w:w="1170" w:type="dxa"/>
          </w:tcPr>
          <w:p w:rsidR="004E5ACF" w:rsidRDefault="007F12D3" w:rsidP="004E5ACF">
            <w:r>
              <w:t>Jesse</w:t>
            </w:r>
          </w:p>
        </w:tc>
        <w:tc>
          <w:tcPr>
            <w:tcW w:w="6925" w:type="dxa"/>
          </w:tcPr>
          <w:p w:rsidR="004E5ACF" w:rsidRDefault="007F12D3" w:rsidP="004E5ACF">
            <w:r>
              <w:t>[while laughing] Leon. You’ve got to be kidding.</w:t>
            </w:r>
            <w:r w:rsidR="009F6B09">
              <w:t xml:space="preserve"> That’s weird!</w:t>
            </w:r>
          </w:p>
        </w:tc>
      </w:tr>
      <w:tr w:rsidR="007F12D3" w:rsidTr="0084378D">
        <w:tc>
          <w:tcPr>
            <w:tcW w:w="1255" w:type="dxa"/>
          </w:tcPr>
          <w:p w:rsidR="007F12D3" w:rsidRDefault="007F12D3" w:rsidP="007F12D3">
            <w:r w:rsidRPr="00290E86">
              <w:t>01:</w:t>
            </w:r>
            <w:r w:rsidR="009F6B09">
              <w:t>21</w:t>
            </w:r>
          </w:p>
        </w:tc>
        <w:tc>
          <w:tcPr>
            <w:tcW w:w="1170" w:type="dxa"/>
          </w:tcPr>
          <w:p w:rsidR="007F12D3" w:rsidRDefault="009F6B09" w:rsidP="007F12D3">
            <w:r>
              <w:t>Leon</w:t>
            </w:r>
          </w:p>
        </w:tc>
        <w:tc>
          <w:tcPr>
            <w:tcW w:w="6925" w:type="dxa"/>
          </w:tcPr>
          <w:p w:rsidR="007F12D3" w:rsidRDefault="009F6B09" w:rsidP="007F12D3">
            <w:r>
              <w:t xml:space="preserve">Nah. N-now, Mr. Jesse, if we all had an extra eyeball o-on the first finger we </w:t>
            </w:r>
            <w:proofErr w:type="spellStart"/>
            <w:r>
              <w:t>cou</w:t>
            </w:r>
            <w:proofErr w:type="spellEnd"/>
            <w:r>
              <w:t xml:space="preserve"> – we could all see the fair parades. Ju-just hold your arm up like this a-and aim your finger-</w:t>
            </w:r>
          </w:p>
        </w:tc>
      </w:tr>
      <w:tr w:rsidR="007F12D3" w:rsidTr="0084378D">
        <w:tc>
          <w:tcPr>
            <w:tcW w:w="1255" w:type="dxa"/>
          </w:tcPr>
          <w:p w:rsidR="007F12D3" w:rsidRDefault="007F12D3" w:rsidP="007F12D3">
            <w:r w:rsidRPr="00290E86">
              <w:t>01:</w:t>
            </w:r>
            <w:r w:rsidR="009F6B09">
              <w:t>32</w:t>
            </w:r>
          </w:p>
        </w:tc>
        <w:tc>
          <w:tcPr>
            <w:tcW w:w="1170" w:type="dxa"/>
          </w:tcPr>
          <w:p w:rsidR="007F12D3" w:rsidRDefault="009F6B09" w:rsidP="007F12D3">
            <w:r>
              <w:t>Sam</w:t>
            </w:r>
          </w:p>
        </w:tc>
        <w:tc>
          <w:tcPr>
            <w:tcW w:w="6925" w:type="dxa"/>
          </w:tcPr>
          <w:p w:rsidR="007F12D3" w:rsidRDefault="009F6B09" w:rsidP="007F12D3">
            <w:r>
              <w:t xml:space="preserve">Now, Jesse, I think he’s got </w:t>
            </w:r>
            <w:proofErr w:type="spellStart"/>
            <w:r>
              <w:t>somethin</w:t>
            </w:r>
            <w:proofErr w:type="spellEnd"/>
            <w:r>
              <w:t>’ there.</w:t>
            </w:r>
          </w:p>
        </w:tc>
      </w:tr>
      <w:tr w:rsidR="007F12D3" w:rsidTr="0084378D">
        <w:tc>
          <w:tcPr>
            <w:tcW w:w="1255" w:type="dxa"/>
          </w:tcPr>
          <w:p w:rsidR="007F12D3" w:rsidRDefault="007F12D3" w:rsidP="007F12D3">
            <w:r w:rsidRPr="00290E86">
              <w:t>01:</w:t>
            </w:r>
            <w:r w:rsidR="009F6B09">
              <w:t>34</w:t>
            </w:r>
          </w:p>
        </w:tc>
        <w:tc>
          <w:tcPr>
            <w:tcW w:w="1170" w:type="dxa"/>
          </w:tcPr>
          <w:p w:rsidR="007F12D3" w:rsidRDefault="009F6B09" w:rsidP="007F12D3">
            <w:r>
              <w:t>Jesse</w:t>
            </w:r>
          </w:p>
        </w:tc>
        <w:tc>
          <w:tcPr>
            <w:tcW w:w="6925" w:type="dxa"/>
          </w:tcPr>
          <w:p w:rsidR="007F12D3" w:rsidRDefault="009415C2" w:rsidP="007F12D3">
            <w:pPr>
              <w:tabs>
                <w:tab w:val="left" w:pos="5933"/>
              </w:tabs>
            </w:pPr>
            <w:r>
              <w:t>[Inaudible] [overlap with Leon]</w:t>
            </w:r>
          </w:p>
        </w:tc>
      </w:tr>
      <w:tr w:rsidR="0065616E" w:rsidTr="0084378D">
        <w:tc>
          <w:tcPr>
            <w:tcW w:w="1255" w:type="dxa"/>
          </w:tcPr>
          <w:p w:rsidR="0065616E" w:rsidRDefault="007F12D3" w:rsidP="00BF5F79">
            <w:r>
              <w:lastRenderedPageBreak/>
              <w:t>01:</w:t>
            </w:r>
            <w:r w:rsidR="009F6B09">
              <w:t>3</w:t>
            </w:r>
            <w:r w:rsidR="009415C2">
              <w:t>4</w:t>
            </w:r>
          </w:p>
        </w:tc>
        <w:tc>
          <w:tcPr>
            <w:tcW w:w="1170" w:type="dxa"/>
          </w:tcPr>
          <w:p w:rsidR="0065616E" w:rsidRDefault="009F6B09" w:rsidP="00BF5F79">
            <w:r>
              <w:t>Leon</w:t>
            </w:r>
          </w:p>
        </w:tc>
        <w:tc>
          <w:tcPr>
            <w:tcW w:w="6925" w:type="dxa"/>
          </w:tcPr>
          <w:p w:rsidR="0065616E" w:rsidRDefault="009F6B09" w:rsidP="00BF5F79">
            <w:pPr>
              <w:tabs>
                <w:tab w:val="left" w:pos="5933"/>
              </w:tabs>
            </w:pPr>
            <w:r>
              <w:t xml:space="preserve">[overlap] </w:t>
            </w:r>
            <w:r w:rsidR="009415C2">
              <w:t>Well, sure. Uh- y</w:t>
            </w:r>
            <w:r>
              <w:t>ou-you-you can look under the bed</w:t>
            </w:r>
            <w:r w:rsidR="00C21E5E">
              <w:t xml:space="preserve"> without gettin’ down on your knees, a-and you can find things in your pocket </w:t>
            </w:r>
            <w:proofErr w:type="gramStart"/>
            <w:r w:rsidR="00C21E5E">
              <w:t>real</w:t>
            </w:r>
            <w:proofErr w:type="gramEnd"/>
            <w:r w:rsidR="00C21E5E">
              <w:t xml:space="preserve"> easy. W-</w:t>
            </w:r>
            <w:r w:rsidR="009415C2">
              <w:t>why</w:t>
            </w:r>
            <w:r w:rsidR="00C21E5E">
              <w:t xml:space="preserve"> that</w:t>
            </w:r>
            <w:r w:rsidR="00411847">
              <w:t>’d be good.</w:t>
            </w:r>
          </w:p>
        </w:tc>
      </w:tr>
      <w:tr w:rsidR="00C21E5E" w:rsidTr="0084378D">
        <w:tc>
          <w:tcPr>
            <w:tcW w:w="1255" w:type="dxa"/>
          </w:tcPr>
          <w:p w:rsidR="00C21E5E" w:rsidRDefault="00C21E5E" w:rsidP="00C21E5E">
            <w:r w:rsidRPr="006013FD">
              <w:t>01:</w:t>
            </w:r>
            <w:r w:rsidR="00411847">
              <w:t>43</w:t>
            </w:r>
          </w:p>
        </w:tc>
        <w:tc>
          <w:tcPr>
            <w:tcW w:w="1170" w:type="dxa"/>
          </w:tcPr>
          <w:p w:rsidR="00C21E5E" w:rsidRDefault="00411847" w:rsidP="00C21E5E">
            <w:r>
              <w:t>Sam</w:t>
            </w:r>
          </w:p>
        </w:tc>
        <w:tc>
          <w:tcPr>
            <w:tcW w:w="6925" w:type="dxa"/>
          </w:tcPr>
          <w:p w:rsidR="00C21E5E" w:rsidRDefault="00411847" w:rsidP="00C21E5E">
            <w:r>
              <w:t>Yeah, that’d be good</w:t>
            </w:r>
            <w:r w:rsidR="009415C2">
              <w:t>!</w:t>
            </w:r>
          </w:p>
        </w:tc>
      </w:tr>
      <w:tr w:rsidR="00C21E5E" w:rsidTr="0084378D">
        <w:tc>
          <w:tcPr>
            <w:tcW w:w="1255" w:type="dxa"/>
          </w:tcPr>
          <w:p w:rsidR="00C21E5E" w:rsidRDefault="00C21E5E" w:rsidP="00C21E5E">
            <w:r w:rsidRPr="006013FD">
              <w:t>01:</w:t>
            </w:r>
            <w:r w:rsidR="00411847">
              <w:t>44</w:t>
            </w:r>
          </w:p>
        </w:tc>
        <w:tc>
          <w:tcPr>
            <w:tcW w:w="1170" w:type="dxa"/>
          </w:tcPr>
          <w:p w:rsidR="00C21E5E" w:rsidRDefault="00411847" w:rsidP="00C21E5E">
            <w:r>
              <w:t>Jesse</w:t>
            </w:r>
          </w:p>
        </w:tc>
        <w:tc>
          <w:tcPr>
            <w:tcW w:w="6925" w:type="dxa"/>
          </w:tcPr>
          <w:p w:rsidR="00C21E5E" w:rsidRDefault="00411847" w:rsidP="00C21E5E">
            <w:r>
              <w:t xml:space="preserve">You </w:t>
            </w:r>
            <w:r w:rsidR="009415C2">
              <w:t>ninnies!</w:t>
            </w:r>
            <w:r>
              <w:t xml:space="preserve"> How about when you have to hammer?</w:t>
            </w:r>
          </w:p>
        </w:tc>
      </w:tr>
      <w:tr w:rsidR="00C21E5E" w:rsidTr="0084378D">
        <w:tc>
          <w:tcPr>
            <w:tcW w:w="1255" w:type="dxa"/>
          </w:tcPr>
          <w:p w:rsidR="00C21E5E" w:rsidRDefault="00C21E5E" w:rsidP="00C21E5E">
            <w:r w:rsidRPr="006013FD">
              <w:t>01:</w:t>
            </w:r>
            <w:r w:rsidR="00411847">
              <w:t>47</w:t>
            </w:r>
          </w:p>
        </w:tc>
        <w:tc>
          <w:tcPr>
            <w:tcW w:w="1170" w:type="dxa"/>
          </w:tcPr>
          <w:p w:rsidR="00C21E5E" w:rsidRDefault="00411847" w:rsidP="00C21E5E">
            <w:r>
              <w:t>Sam</w:t>
            </w:r>
          </w:p>
        </w:tc>
        <w:tc>
          <w:tcPr>
            <w:tcW w:w="6925" w:type="dxa"/>
          </w:tcPr>
          <w:p w:rsidR="00C21E5E" w:rsidRDefault="00411847" w:rsidP="00C21E5E">
            <w:r>
              <w:t>A-and you c</w:t>
            </w:r>
            <w:r w:rsidR="009415C2">
              <w:t xml:space="preserve">ould </w:t>
            </w:r>
            <w:r>
              <w:t>stick your hand in the water and see where the fish are.</w:t>
            </w:r>
          </w:p>
        </w:tc>
      </w:tr>
      <w:tr w:rsidR="00411847" w:rsidTr="0084378D">
        <w:tc>
          <w:tcPr>
            <w:tcW w:w="1255" w:type="dxa"/>
          </w:tcPr>
          <w:p w:rsidR="00411847" w:rsidRDefault="00411847" w:rsidP="00411847">
            <w:r w:rsidRPr="00753430">
              <w:t>01:</w:t>
            </w:r>
            <w:r>
              <w:t>51</w:t>
            </w:r>
          </w:p>
        </w:tc>
        <w:tc>
          <w:tcPr>
            <w:tcW w:w="1170" w:type="dxa"/>
          </w:tcPr>
          <w:p w:rsidR="00411847" w:rsidRDefault="00411847" w:rsidP="00411847">
            <w:r>
              <w:t>Jesse</w:t>
            </w:r>
          </w:p>
        </w:tc>
        <w:tc>
          <w:tcPr>
            <w:tcW w:w="6925" w:type="dxa"/>
          </w:tcPr>
          <w:p w:rsidR="00411847" w:rsidRDefault="00411847" w:rsidP="00411847">
            <w:r>
              <w:t>Yeah, and you c</w:t>
            </w:r>
            <w:r w:rsidR="009415C2">
              <w:t>ould</w:t>
            </w:r>
            <w:r>
              <w:t xml:space="preserve"> blind yourself </w:t>
            </w:r>
            <w:proofErr w:type="spellStart"/>
            <w:r>
              <w:t>shuttin</w:t>
            </w:r>
            <w:proofErr w:type="spellEnd"/>
            <w:r>
              <w:t>’ the door, too.</w:t>
            </w:r>
          </w:p>
        </w:tc>
      </w:tr>
      <w:tr w:rsidR="00411847" w:rsidTr="0084378D">
        <w:tc>
          <w:tcPr>
            <w:tcW w:w="1255" w:type="dxa"/>
          </w:tcPr>
          <w:p w:rsidR="00411847" w:rsidRDefault="00411847" w:rsidP="00411847">
            <w:r w:rsidRPr="00753430">
              <w:t>01:</w:t>
            </w:r>
            <w:r>
              <w:t>53</w:t>
            </w:r>
          </w:p>
        </w:tc>
        <w:tc>
          <w:tcPr>
            <w:tcW w:w="1170" w:type="dxa"/>
          </w:tcPr>
          <w:p w:rsidR="00411847" w:rsidRDefault="00411847" w:rsidP="00411847">
            <w:r>
              <w:t>Sam</w:t>
            </w:r>
          </w:p>
        </w:tc>
        <w:tc>
          <w:tcPr>
            <w:tcW w:w="6925" w:type="dxa"/>
          </w:tcPr>
          <w:p w:rsidR="00411847" w:rsidRDefault="00411847" w:rsidP="00411847">
            <w:r>
              <w:t xml:space="preserve">Bu-but it’d be hard to put on glasses, wouldn’t it? It’d cover all of your eyes. You’d have to have a pair of little ears on </w:t>
            </w:r>
            <w:proofErr w:type="spellStart"/>
            <w:r>
              <w:t>ya</w:t>
            </w:r>
            <w:proofErr w:type="spellEnd"/>
            <w:r>
              <w:t>’ knuckle. [music overlap]</w:t>
            </w:r>
          </w:p>
        </w:tc>
      </w:tr>
      <w:tr w:rsidR="00411847" w:rsidTr="0084378D">
        <w:tc>
          <w:tcPr>
            <w:tcW w:w="1255" w:type="dxa"/>
          </w:tcPr>
          <w:p w:rsidR="00411847" w:rsidRDefault="00411847" w:rsidP="00411847">
            <w:r w:rsidRPr="00753430">
              <w:t>0</w:t>
            </w:r>
            <w:r>
              <w:t>2</w:t>
            </w:r>
            <w:r w:rsidRPr="00753430">
              <w:t>:</w:t>
            </w:r>
            <w:r>
              <w:t>00</w:t>
            </w:r>
          </w:p>
        </w:tc>
        <w:tc>
          <w:tcPr>
            <w:tcW w:w="1170" w:type="dxa"/>
          </w:tcPr>
          <w:p w:rsidR="00411847" w:rsidRDefault="00411847" w:rsidP="00411847"/>
        </w:tc>
        <w:tc>
          <w:tcPr>
            <w:tcW w:w="6925" w:type="dxa"/>
          </w:tcPr>
          <w:p w:rsidR="00411847" w:rsidRDefault="00411847" w:rsidP="00411847">
            <w:r>
              <w:t>[music]</w:t>
            </w:r>
          </w:p>
        </w:tc>
      </w:tr>
      <w:tr w:rsidR="00411847" w:rsidTr="0084378D">
        <w:tc>
          <w:tcPr>
            <w:tcW w:w="1255" w:type="dxa"/>
          </w:tcPr>
          <w:p w:rsidR="00411847" w:rsidRDefault="00411847" w:rsidP="00411847">
            <w:r w:rsidRPr="00082E6A">
              <w:t>02:</w:t>
            </w:r>
            <w:r>
              <w:t>09</w:t>
            </w:r>
          </w:p>
        </w:tc>
        <w:tc>
          <w:tcPr>
            <w:tcW w:w="1170" w:type="dxa"/>
          </w:tcPr>
          <w:p w:rsidR="00411847" w:rsidRDefault="00411847" w:rsidP="00411847"/>
        </w:tc>
        <w:tc>
          <w:tcPr>
            <w:tcW w:w="6925" w:type="dxa"/>
          </w:tcPr>
          <w:p w:rsidR="00411847" w:rsidRDefault="00411847" w:rsidP="00411847">
            <w:r>
              <w:t>[music fades out, then repeats]</w:t>
            </w:r>
          </w:p>
        </w:tc>
      </w:tr>
      <w:tr w:rsidR="00411847" w:rsidTr="0084378D">
        <w:tc>
          <w:tcPr>
            <w:tcW w:w="1255" w:type="dxa"/>
          </w:tcPr>
          <w:p w:rsidR="00411847" w:rsidRDefault="00411847" w:rsidP="00411847">
            <w:r w:rsidRPr="00082E6A">
              <w:t>02:</w:t>
            </w:r>
            <w:r w:rsidR="00C52C98">
              <w:t>18</w:t>
            </w:r>
          </w:p>
        </w:tc>
        <w:tc>
          <w:tcPr>
            <w:tcW w:w="1170" w:type="dxa"/>
          </w:tcPr>
          <w:p w:rsidR="00411847" w:rsidRDefault="00C52C98" w:rsidP="00411847">
            <w:r>
              <w:t>Sam</w:t>
            </w:r>
          </w:p>
        </w:tc>
        <w:tc>
          <w:tcPr>
            <w:tcW w:w="6925" w:type="dxa"/>
          </w:tcPr>
          <w:p w:rsidR="00411847" w:rsidRDefault="00C52C98" w:rsidP="00411847">
            <w:r>
              <w:t>I don’t know, Leon. That might cause some problems. [door slams]</w:t>
            </w:r>
          </w:p>
        </w:tc>
      </w:tr>
      <w:tr w:rsidR="00411847" w:rsidTr="0084378D">
        <w:tc>
          <w:tcPr>
            <w:tcW w:w="1255" w:type="dxa"/>
          </w:tcPr>
          <w:p w:rsidR="00411847" w:rsidRDefault="00411847" w:rsidP="00411847">
            <w:r w:rsidRPr="00082E6A">
              <w:t>02:</w:t>
            </w:r>
            <w:r w:rsidR="00C52C98">
              <w:t>21</w:t>
            </w:r>
          </w:p>
        </w:tc>
        <w:tc>
          <w:tcPr>
            <w:tcW w:w="1170" w:type="dxa"/>
          </w:tcPr>
          <w:p w:rsidR="00411847" w:rsidRDefault="00C52C98" w:rsidP="00411847">
            <w:r>
              <w:t>Leon</w:t>
            </w:r>
          </w:p>
        </w:tc>
        <w:tc>
          <w:tcPr>
            <w:tcW w:w="6925" w:type="dxa"/>
          </w:tcPr>
          <w:p w:rsidR="00411847" w:rsidRDefault="00C52C98" w:rsidP="00411847">
            <w:r>
              <w:t>Nah. It’d, now, it’d-it’d work.</w:t>
            </w:r>
          </w:p>
        </w:tc>
      </w:tr>
      <w:tr w:rsidR="00411847" w:rsidTr="0084378D">
        <w:tc>
          <w:tcPr>
            <w:tcW w:w="1255" w:type="dxa"/>
          </w:tcPr>
          <w:p w:rsidR="00411847" w:rsidRDefault="00411847" w:rsidP="00411847">
            <w:r w:rsidRPr="00082E6A">
              <w:t>02:</w:t>
            </w:r>
            <w:r w:rsidR="00C52C98">
              <w:t>23</w:t>
            </w:r>
          </w:p>
        </w:tc>
        <w:tc>
          <w:tcPr>
            <w:tcW w:w="1170" w:type="dxa"/>
          </w:tcPr>
          <w:p w:rsidR="00411847" w:rsidRDefault="00C52C98" w:rsidP="00411847">
            <w:r>
              <w:t>Mr. Buddy</w:t>
            </w:r>
          </w:p>
        </w:tc>
        <w:tc>
          <w:tcPr>
            <w:tcW w:w="6925" w:type="dxa"/>
          </w:tcPr>
          <w:p w:rsidR="00411847" w:rsidRDefault="00C52C98" w:rsidP="00411847">
            <w:r>
              <w:t xml:space="preserve">Wait a minute. [clearing of throat] What are you guys </w:t>
            </w:r>
            <w:proofErr w:type="spellStart"/>
            <w:r>
              <w:t>talkin</w:t>
            </w:r>
            <w:proofErr w:type="spellEnd"/>
            <w:r>
              <w:t>’ about?</w:t>
            </w:r>
          </w:p>
        </w:tc>
      </w:tr>
      <w:tr w:rsidR="00411847" w:rsidTr="0084378D">
        <w:tc>
          <w:tcPr>
            <w:tcW w:w="1255" w:type="dxa"/>
          </w:tcPr>
          <w:p w:rsidR="00411847" w:rsidRDefault="00411847" w:rsidP="00411847">
            <w:r w:rsidRPr="00082E6A">
              <w:t>02:</w:t>
            </w:r>
            <w:r w:rsidR="00C52C98">
              <w:t>25</w:t>
            </w:r>
          </w:p>
        </w:tc>
        <w:tc>
          <w:tcPr>
            <w:tcW w:w="1170" w:type="dxa"/>
          </w:tcPr>
          <w:p w:rsidR="00411847" w:rsidRDefault="00C52C98" w:rsidP="00411847">
            <w:r>
              <w:t>Jesse</w:t>
            </w:r>
          </w:p>
        </w:tc>
        <w:tc>
          <w:tcPr>
            <w:tcW w:w="6925" w:type="dxa"/>
          </w:tcPr>
          <w:p w:rsidR="00411847" w:rsidRDefault="00C52C98" w:rsidP="00411847">
            <w:r>
              <w:t>Oh! Mr. Buddy,</w:t>
            </w:r>
            <w:r w:rsidR="009415C2">
              <w:t xml:space="preserve"> now,</w:t>
            </w:r>
            <w:r>
              <w:t xml:space="preserve"> you better stay out of this. These two think they can make some improvements on the human body. You know, how it’s built and such.</w:t>
            </w:r>
          </w:p>
        </w:tc>
      </w:tr>
      <w:tr w:rsidR="00C52C98" w:rsidTr="0084378D">
        <w:tc>
          <w:tcPr>
            <w:tcW w:w="1255" w:type="dxa"/>
          </w:tcPr>
          <w:p w:rsidR="00C52C98" w:rsidRDefault="00C52C98" w:rsidP="00C52C98">
            <w:r w:rsidRPr="0075430C">
              <w:t>02:</w:t>
            </w:r>
            <w:r>
              <w:t>33</w:t>
            </w:r>
          </w:p>
        </w:tc>
        <w:tc>
          <w:tcPr>
            <w:tcW w:w="1170" w:type="dxa"/>
          </w:tcPr>
          <w:p w:rsidR="00C52C98" w:rsidRDefault="00C52C98" w:rsidP="00C52C98">
            <w:r>
              <w:t>Mr. Buddy</w:t>
            </w:r>
          </w:p>
        </w:tc>
        <w:tc>
          <w:tcPr>
            <w:tcW w:w="6925" w:type="dxa"/>
          </w:tcPr>
          <w:p w:rsidR="00C52C98" w:rsidRDefault="00C52C98" w:rsidP="00C52C98">
            <w:r>
              <w:t xml:space="preserve">You mean they </w:t>
            </w:r>
            <w:proofErr w:type="spellStart"/>
            <w:r>
              <w:t>talkin</w:t>
            </w:r>
            <w:proofErr w:type="spellEnd"/>
            <w:r>
              <w:t>’ ‘bout a face lift?</w:t>
            </w:r>
          </w:p>
        </w:tc>
      </w:tr>
      <w:tr w:rsidR="00C52C98" w:rsidTr="0084378D">
        <w:tc>
          <w:tcPr>
            <w:tcW w:w="1255" w:type="dxa"/>
          </w:tcPr>
          <w:p w:rsidR="00C52C98" w:rsidRDefault="00C52C98" w:rsidP="00C52C98">
            <w:r w:rsidRPr="0075430C">
              <w:t>02:</w:t>
            </w:r>
            <w:r>
              <w:t>34</w:t>
            </w:r>
          </w:p>
        </w:tc>
        <w:tc>
          <w:tcPr>
            <w:tcW w:w="1170" w:type="dxa"/>
          </w:tcPr>
          <w:p w:rsidR="00C52C98" w:rsidRDefault="00C52C98" w:rsidP="00C52C98">
            <w:r>
              <w:t>Jesse</w:t>
            </w:r>
          </w:p>
        </w:tc>
        <w:tc>
          <w:tcPr>
            <w:tcW w:w="6925" w:type="dxa"/>
          </w:tcPr>
          <w:p w:rsidR="00C52C98" w:rsidRDefault="00C52C98" w:rsidP="00C52C98">
            <w:r>
              <w:t xml:space="preserve">Oh </w:t>
            </w:r>
            <w:r w:rsidR="009415C2">
              <w:t>no</w:t>
            </w:r>
            <w:r>
              <w:t>, not a face</w:t>
            </w:r>
            <w:r w:rsidR="00A45217">
              <w:t xml:space="preserve"> </w:t>
            </w:r>
            <w:r>
              <w:t>lift. It’s crazier than that.</w:t>
            </w:r>
          </w:p>
        </w:tc>
      </w:tr>
      <w:tr w:rsidR="00C52C98" w:rsidTr="0084378D">
        <w:tc>
          <w:tcPr>
            <w:tcW w:w="1255" w:type="dxa"/>
          </w:tcPr>
          <w:p w:rsidR="00C52C98" w:rsidRDefault="00C52C98" w:rsidP="00C52C98">
            <w:r w:rsidRPr="00BE6571">
              <w:t>02:</w:t>
            </w:r>
            <w:r>
              <w:t>36</w:t>
            </w:r>
          </w:p>
        </w:tc>
        <w:tc>
          <w:tcPr>
            <w:tcW w:w="1170" w:type="dxa"/>
          </w:tcPr>
          <w:p w:rsidR="00C52C98" w:rsidRDefault="00C52C98" w:rsidP="00C52C98">
            <w:r>
              <w:t>Mr. Buddy</w:t>
            </w:r>
          </w:p>
        </w:tc>
        <w:tc>
          <w:tcPr>
            <w:tcW w:w="6925" w:type="dxa"/>
          </w:tcPr>
          <w:p w:rsidR="00C52C98" w:rsidRDefault="00C52C98" w:rsidP="00C52C98">
            <w:r>
              <w:t xml:space="preserve">[chuckles] Yeah? Well, I tell you these plastic surgeons had better stop </w:t>
            </w:r>
            <w:proofErr w:type="spellStart"/>
            <w:r>
              <w:t>messin</w:t>
            </w:r>
            <w:proofErr w:type="spellEnd"/>
            <w:r>
              <w:t>’ around. Did you hear about that problem out in California?</w:t>
            </w:r>
          </w:p>
        </w:tc>
      </w:tr>
      <w:tr w:rsidR="00C52C98" w:rsidTr="0084378D">
        <w:tc>
          <w:tcPr>
            <w:tcW w:w="1255" w:type="dxa"/>
          </w:tcPr>
          <w:p w:rsidR="00C52C98" w:rsidRDefault="00C52C98" w:rsidP="00C52C98">
            <w:r w:rsidRPr="00BE6571">
              <w:t>02:</w:t>
            </w:r>
            <w:r>
              <w:t>42</w:t>
            </w:r>
          </w:p>
        </w:tc>
        <w:tc>
          <w:tcPr>
            <w:tcW w:w="1170" w:type="dxa"/>
          </w:tcPr>
          <w:p w:rsidR="00C52C98" w:rsidRDefault="00C52C98" w:rsidP="00C52C98">
            <w:r>
              <w:t>Sam</w:t>
            </w:r>
          </w:p>
        </w:tc>
        <w:tc>
          <w:tcPr>
            <w:tcW w:w="6925" w:type="dxa"/>
          </w:tcPr>
          <w:p w:rsidR="00C52C98" w:rsidRDefault="009415C2" w:rsidP="00C52C98">
            <w:r>
              <w:t>Oh, w</w:t>
            </w:r>
            <w:r w:rsidR="00C52C98">
              <w:t>-which one? They-they got so many.</w:t>
            </w:r>
          </w:p>
        </w:tc>
      </w:tr>
      <w:tr w:rsidR="00C52C98" w:rsidTr="0084378D">
        <w:tc>
          <w:tcPr>
            <w:tcW w:w="1255" w:type="dxa"/>
          </w:tcPr>
          <w:p w:rsidR="00C52C98" w:rsidRDefault="00C52C98" w:rsidP="00C52C98">
            <w:r w:rsidRPr="00BE6571">
              <w:t>02:</w:t>
            </w:r>
            <w:r>
              <w:t>45</w:t>
            </w:r>
          </w:p>
        </w:tc>
        <w:tc>
          <w:tcPr>
            <w:tcW w:w="1170" w:type="dxa"/>
          </w:tcPr>
          <w:p w:rsidR="00C52C98" w:rsidRDefault="00C52C98" w:rsidP="00C52C98">
            <w:r>
              <w:t>Mr. Buddy</w:t>
            </w:r>
          </w:p>
        </w:tc>
        <w:tc>
          <w:tcPr>
            <w:tcW w:w="6925" w:type="dxa"/>
          </w:tcPr>
          <w:p w:rsidR="00C52C98" w:rsidRDefault="00C52C98" w:rsidP="00C52C98">
            <w:r>
              <w:t>Nah, nah. The one with those doctors out in Anaheim</w:t>
            </w:r>
            <w:r w:rsidR="0037095A">
              <w:t xml:space="preserve">. Seems like that there was this girl </w:t>
            </w:r>
            <w:r w:rsidR="009415C2">
              <w:t>who</w:t>
            </w:r>
            <w:r w:rsidR="0037095A">
              <w:t xml:space="preserve"> was six feet five inches tall and her height was just absolutely ruining her social life. And that team of doctors out there, they took one foot of bone out of each leg. Brought her right on down to five </w:t>
            </w:r>
            <w:proofErr w:type="spellStart"/>
            <w:r w:rsidR="0037095A">
              <w:t>five</w:t>
            </w:r>
            <w:proofErr w:type="spellEnd"/>
            <w:r w:rsidR="0037095A">
              <w:t xml:space="preserve">. But </w:t>
            </w:r>
            <w:proofErr w:type="spellStart"/>
            <w:r w:rsidR="0037095A">
              <w:t>ya</w:t>
            </w:r>
            <w:proofErr w:type="spellEnd"/>
            <w:r w:rsidR="0037095A">
              <w:t>’ know they forgot one thing. First time she stood up her hands hung below her knees.</w:t>
            </w:r>
          </w:p>
        </w:tc>
      </w:tr>
      <w:tr w:rsidR="00C52C98" w:rsidTr="0084378D">
        <w:tc>
          <w:tcPr>
            <w:tcW w:w="1255" w:type="dxa"/>
          </w:tcPr>
          <w:p w:rsidR="00C52C98" w:rsidRDefault="00C52C98" w:rsidP="00C52C98">
            <w:r w:rsidRPr="00BE6571">
              <w:t>0</w:t>
            </w:r>
            <w:r w:rsidR="0037095A">
              <w:t>3</w:t>
            </w:r>
            <w:r w:rsidRPr="00BE6571">
              <w:t>:</w:t>
            </w:r>
            <w:r w:rsidR="0037095A">
              <w:t>10</w:t>
            </w:r>
          </w:p>
        </w:tc>
        <w:tc>
          <w:tcPr>
            <w:tcW w:w="1170" w:type="dxa"/>
          </w:tcPr>
          <w:p w:rsidR="00C52C98" w:rsidRDefault="0037095A" w:rsidP="00C52C98">
            <w:r>
              <w:t>Leon</w:t>
            </w:r>
          </w:p>
        </w:tc>
        <w:tc>
          <w:tcPr>
            <w:tcW w:w="6925" w:type="dxa"/>
          </w:tcPr>
          <w:p w:rsidR="00C52C98" w:rsidRDefault="0037095A" w:rsidP="00C52C98">
            <w:r>
              <w:t>Well, she’d of ha</w:t>
            </w:r>
            <w:r w:rsidR="009415C2">
              <w:t>d</w:t>
            </w:r>
            <w:r>
              <w:t xml:space="preserve"> a eyeball on her finger she’d-she</w:t>
            </w:r>
            <w:r w:rsidR="009415C2">
              <w:t xml:space="preserve"> could </w:t>
            </w:r>
            <w:r>
              <w:t>check all by herself to see if her petticoats</w:t>
            </w:r>
            <w:r w:rsidR="00A45217">
              <w:t xml:space="preserve"> is</w:t>
            </w:r>
            <w:bookmarkStart w:id="0" w:name="_GoBack"/>
            <w:bookmarkEnd w:id="0"/>
            <w:r>
              <w:t xml:space="preserve"> </w:t>
            </w:r>
            <w:proofErr w:type="spellStart"/>
            <w:r>
              <w:t>showin</w:t>
            </w:r>
            <w:proofErr w:type="spellEnd"/>
            <w:r>
              <w:t>’.</w:t>
            </w:r>
          </w:p>
        </w:tc>
      </w:tr>
      <w:tr w:rsidR="0037095A" w:rsidTr="0084378D">
        <w:tc>
          <w:tcPr>
            <w:tcW w:w="1255" w:type="dxa"/>
          </w:tcPr>
          <w:p w:rsidR="0037095A" w:rsidRPr="00BE6571" w:rsidRDefault="0037095A" w:rsidP="00C52C98">
            <w:r>
              <w:lastRenderedPageBreak/>
              <w:t>03:15</w:t>
            </w:r>
          </w:p>
        </w:tc>
        <w:tc>
          <w:tcPr>
            <w:tcW w:w="1170" w:type="dxa"/>
          </w:tcPr>
          <w:p w:rsidR="0037095A" w:rsidRDefault="0037095A" w:rsidP="00C52C98"/>
        </w:tc>
        <w:tc>
          <w:tcPr>
            <w:tcW w:w="6925" w:type="dxa"/>
          </w:tcPr>
          <w:p w:rsidR="0037095A" w:rsidRDefault="0037095A" w:rsidP="00C52C98">
            <w:r>
              <w:t>[music]</w:t>
            </w:r>
          </w:p>
        </w:tc>
      </w:tr>
    </w:tbl>
    <w:p w:rsidR="004E6361" w:rsidRDefault="004E6361" w:rsidP="004E6361"/>
    <w:sectPr w:rsidR="004E63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LC0NDU0MjI1sjRQ0lEKTi0uzszPAykwqgUAXA3FyywAAAA="/>
  </w:docVars>
  <w:rsids>
    <w:rsidRoot w:val="004E6361"/>
    <w:rsid w:val="000039D5"/>
    <w:rsid w:val="000062AE"/>
    <w:rsid w:val="000149F5"/>
    <w:rsid w:val="00037A15"/>
    <w:rsid w:val="0009652E"/>
    <w:rsid w:val="000B53AF"/>
    <w:rsid w:val="00126D46"/>
    <w:rsid w:val="0015379F"/>
    <w:rsid w:val="00192DBF"/>
    <w:rsid w:val="001B13F7"/>
    <w:rsid w:val="001B63F5"/>
    <w:rsid w:val="001C7346"/>
    <w:rsid w:val="001F06F2"/>
    <w:rsid w:val="00202C48"/>
    <w:rsid w:val="002507CC"/>
    <w:rsid w:val="002D3399"/>
    <w:rsid w:val="002D7DF0"/>
    <w:rsid w:val="00336843"/>
    <w:rsid w:val="0037095A"/>
    <w:rsid w:val="00372717"/>
    <w:rsid w:val="003D655F"/>
    <w:rsid w:val="003E3975"/>
    <w:rsid w:val="00406F44"/>
    <w:rsid w:val="00411847"/>
    <w:rsid w:val="00433DF0"/>
    <w:rsid w:val="004E5ACF"/>
    <w:rsid w:val="004E6361"/>
    <w:rsid w:val="00504808"/>
    <w:rsid w:val="00556C89"/>
    <w:rsid w:val="00595997"/>
    <w:rsid w:val="005F0A03"/>
    <w:rsid w:val="005F6350"/>
    <w:rsid w:val="00643763"/>
    <w:rsid w:val="0065616E"/>
    <w:rsid w:val="006F7BFC"/>
    <w:rsid w:val="00705043"/>
    <w:rsid w:val="0070550F"/>
    <w:rsid w:val="007323BE"/>
    <w:rsid w:val="00776D0A"/>
    <w:rsid w:val="007F12D3"/>
    <w:rsid w:val="0084378D"/>
    <w:rsid w:val="0087345F"/>
    <w:rsid w:val="00881306"/>
    <w:rsid w:val="0089060E"/>
    <w:rsid w:val="00891743"/>
    <w:rsid w:val="008C124E"/>
    <w:rsid w:val="009151F6"/>
    <w:rsid w:val="0093215D"/>
    <w:rsid w:val="009415C2"/>
    <w:rsid w:val="00941F24"/>
    <w:rsid w:val="00976ABC"/>
    <w:rsid w:val="00994A08"/>
    <w:rsid w:val="009A3C86"/>
    <w:rsid w:val="009D6AE1"/>
    <w:rsid w:val="009E3B9E"/>
    <w:rsid w:val="009F6B09"/>
    <w:rsid w:val="00A45217"/>
    <w:rsid w:val="00AB1312"/>
    <w:rsid w:val="00B05A42"/>
    <w:rsid w:val="00BF5F79"/>
    <w:rsid w:val="00C0501F"/>
    <w:rsid w:val="00C21E5E"/>
    <w:rsid w:val="00C27B27"/>
    <w:rsid w:val="00C52C98"/>
    <w:rsid w:val="00C73609"/>
    <w:rsid w:val="00CB5179"/>
    <w:rsid w:val="00D56579"/>
    <w:rsid w:val="00D64928"/>
    <w:rsid w:val="00DD552F"/>
    <w:rsid w:val="00E04418"/>
    <w:rsid w:val="00E31444"/>
    <w:rsid w:val="00E474EC"/>
    <w:rsid w:val="00E710DC"/>
    <w:rsid w:val="00F15AB9"/>
    <w:rsid w:val="00F62C5F"/>
    <w:rsid w:val="00FC4D82"/>
    <w:rsid w:val="00FE5048"/>
    <w:rsid w:val="00FE5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B7A92"/>
  <w15:chartTrackingRefBased/>
  <w15:docId w15:val="{B6A98248-48C1-4BAB-976A-943831FC9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6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uachita Baptist University</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umn Mortenson</dc:creator>
  <cp:keywords/>
  <dc:description/>
  <cp:lastModifiedBy>Autumn Mortenson</cp:lastModifiedBy>
  <cp:revision>2</cp:revision>
  <dcterms:created xsi:type="dcterms:W3CDTF">2022-10-14T14:37:00Z</dcterms:created>
  <dcterms:modified xsi:type="dcterms:W3CDTF">2022-10-14T14:37:00Z</dcterms:modified>
</cp:coreProperties>
</file>